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3D1BE8" w14:textId="77777777" w:rsidR="004E3D42" w:rsidRDefault="00CF644C">
      <w:pPr>
        <w:pStyle w:val="Title"/>
      </w:pPr>
      <w:r>
        <w:t>Untitled</w:t>
      </w:r>
    </w:p>
    <w:p w14:paraId="6D645B6F" w14:textId="77777777" w:rsidR="004E3D42" w:rsidRDefault="00CF644C">
      <w:pPr>
        <w:pStyle w:val="Author"/>
      </w:pPr>
      <w:r>
        <w:t>Zhian N. Kamvar</w:t>
      </w:r>
    </w:p>
    <w:p w14:paraId="3E14AE74" w14:textId="77777777" w:rsidR="004E3D42" w:rsidRDefault="00CF644C">
      <w:pPr>
        <w:pStyle w:val="Date"/>
      </w:pPr>
      <w:r>
        <w:t>11/13/2017</w:t>
      </w:r>
    </w:p>
    <w:p w14:paraId="3A757F2B" w14:textId="77777777" w:rsidR="004E3D42" w:rsidRDefault="00CF644C">
      <w:pPr>
        <w:pStyle w:val="Heading2"/>
      </w:pPr>
      <w:bookmarkStart w:id="0" w:name="r-markdown"/>
      <w:bookmarkEnd w:id="0"/>
      <w:r>
        <w:t>R Markdown</w:t>
      </w:r>
    </w:p>
    <w:p w14:paraId="489C6518" w14:textId="77777777" w:rsidR="004E3D42" w:rsidRDefault="00CF644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2DF26B5" w14:textId="77777777" w:rsidR="004E3D42" w:rsidRDefault="00CF644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5DCB131" w14:textId="77777777" w:rsidR="004E3D42" w:rsidRDefault="00CF644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E866A8E" w14:textId="77777777" w:rsidR="004E3D42" w:rsidRDefault="00CF644C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5B2CDE9" w14:textId="77777777" w:rsidR="004E3D42" w:rsidRDefault="00CF644C">
      <w:pPr>
        <w:pStyle w:val="Heading2"/>
      </w:pPr>
      <w:bookmarkStart w:id="1" w:name="including-plots"/>
      <w:bookmarkEnd w:id="1"/>
      <w:r>
        <w:t>Including Plots</w:t>
      </w:r>
    </w:p>
    <w:p w14:paraId="27923518" w14:textId="77777777" w:rsidR="004E3D42" w:rsidRDefault="00CF644C">
      <w:pPr>
        <w:pStyle w:val="FirstParagraph"/>
      </w:pPr>
      <w:r>
        <w:t>Y</w:t>
      </w:r>
      <w:r>
        <w:t>ou can also embed plots, for example:</w:t>
      </w:r>
    </w:p>
    <w:p w14:paraId="2F0B9E34" w14:textId="77777777" w:rsidR="004E3D42" w:rsidRDefault="00CF644C">
      <w:pPr>
        <w:pStyle w:val="BodyText"/>
      </w:pPr>
      <w:r>
        <w:rPr>
          <w:noProof/>
          <w:lang w:eastAsia="ko-KR"/>
        </w:rPr>
        <w:lastRenderedPageBreak/>
        <w:drawing>
          <wp:inline distT="0" distB="0" distL="0" distR="0" wp14:anchorId="67E2384F" wp14:editId="6C972B9A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10B7A" w14:textId="77777777" w:rsidR="004E3D42" w:rsidRDefault="00CF644C">
      <w:pPr>
        <w:pStyle w:val="BodyText"/>
      </w:pPr>
      <w:r>
        <w:t>Note that</w:t>
      </w:r>
      <w:bookmarkStart w:id="2" w:name="_GoBack"/>
      <w:bookmarkEnd w:id="2"/>
      <w:r>
        <w:t xml:space="preserve">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E3D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E5798C" w14:textId="77777777" w:rsidR="00CF644C" w:rsidRDefault="00CF644C">
      <w:pPr>
        <w:spacing w:after="0"/>
      </w:pPr>
      <w:r>
        <w:separator/>
      </w:r>
    </w:p>
  </w:endnote>
  <w:endnote w:type="continuationSeparator" w:id="0">
    <w:p w14:paraId="32782F94" w14:textId="77777777" w:rsidR="00CF644C" w:rsidRDefault="00CF64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ill Sans">
    <w:panose1 w:val="020B0502020104020203"/>
    <w:charset w:val="00"/>
    <w:family w:val="auto"/>
    <w:pitch w:val="variable"/>
    <w:sig w:usb0="80000267" w:usb1="00000000" w:usb2="00000000" w:usb3="00000000" w:csb0="000001F7" w:csb1="00000000"/>
  </w:font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Monac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A479BC" w14:textId="77777777" w:rsidR="00CF644C" w:rsidRDefault="00CF644C">
      <w:r>
        <w:separator/>
      </w:r>
    </w:p>
  </w:footnote>
  <w:footnote w:type="continuationSeparator" w:id="0">
    <w:p w14:paraId="61EBBDB8" w14:textId="77777777" w:rsidR="00CF644C" w:rsidRDefault="00CF64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65C9083"/>
    <w:multiLevelType w:val="multilevel"/>
    <w:tmpl w:val="6B4A9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1BC3D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282465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2FE281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962826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A75639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9FBC9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549EC1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599AD8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A226F5F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EA626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136EC8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A9409C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2B51485D"/>
    <w:multiLevelType w:val="multilevel"/>
    <w:tmpl w:val="C47AFC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4E3D42"/>
    <w:rsid w:val="00590D07"/>
    <w:rsid w:val="00784D58"/>
    <w:rsid w:val="008D6863"/>
    <w:rsid w:val="00977C59"/>
    <w:rsid w:val="00B86B75"/>
    <w:rsid w:val="00BC48D5"/>
    <w:rsid w:val="00C36279"/>
    <w:rsid w:val="00CF64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3653C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5016E1"/>
    <w:rPr>
      <w:rFonts w:ascii="Gill Sans" w:hAnsi="Gill Sans"/>
    </w:rPr>
  </w:style>
  <w:style w:type="paragraph" w:styleId="Heading1">
    <w:name w:val="heading 1"/>
    <w:basedOn w:val="Normal"/>
    <w:next w:val="BodyText"/>
    <w:autoRedefine/>
    <w:uiPriority w:val="9"/>
    <w:qFormat/>
    <w:rsid w:val="005016E1"/>
    <w:pPr>
      <w:keepNext/>
      <w:keepLines/>
      <w:spacing w:before="480" w:after="0"/>
      <w:outlineLvl w:val="0"/>
    </w:pPr>
    <w:rPr>
      <w:rFonts w:ascii="Century Gothic" w:eastAsiaTheme="majorEastAsia" w:hAnsi="Century Gothic" w:cstheme="majorBidi"/>
      <w:b/>
      <w:bCs/>
      <w:color w:val="595959" w:themeColor="text1" w:themeTint="A6"/>
      <w:sz w:val="32"/>
      <w:szCs w:val="32"/>
    </w:rPr>
  </w:style>
  <w:style w:type="paragraph" w:styleId="Heading2">
    <w:name w:val="heading 2"/>
    <w:basedOn w:val="Normal"/>
    <w:next w:val="Heading1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6D29F4"/>
    <w:pPr>
      <w:keepNext/>
      <w:keepLines/>
      <w:spacing w:before="480" w:after="240"/>
      <w:jc w:val="center"/>
    </w:pPr>
    <w:rPr>
      <w:rFonts w:ascii="Century Gothic" w:eastAsiaTheme="majorEastAsia" w:hAnsi="Century Gothic" w:cstheme="majorBidi"/>
      <w:b/>
      <w:bCs/>
      <w:color w:val="404040" w:themeColor="text1" w:themeTint="BF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D29F4"/>
    <w:pPr>
      <w:keepNext/>
      <w:keepLines/>
      <w:jc w:val="center"/>
    </w:pPr>
    <w:rPr>
      <w:rFonts w:ascii="Gill Sans" w:hAnsi="Gill Sans"/>
    </w:rPr>
  </w:style>
  <w:style w:type="paragraph" w:styleId="Date">
    <w:name w:val="Date"/>
    <w:next w:val="BodyText"/>
    <w:qFormat/>
    <w:rsid w:val="006D29F4"/>
    <w:pPr>
      <w:keepNext/>
      <w:keepLines/>
      <w:jc w:val="center"/>
    </w:pPr>
    <w:rPr>
      <w:rFonts w:ascii="Gill Sans" w:hAnsi="Gill San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253C3F"/>
    <w:rPr>
      <w:rFonts w:ascii="Monaco" w:hAnsi="Monaco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autoRedefine/>
    <w:qFormat/>
    <w:rsid w:val="00253C3F"/>
    <w:pPr>
      <w:shd w:val="clear" w:color="auto" w:fill="F8F8F8"/>
      <w:wordWrap w:val="0"/>
    </w:pPr>
    <w:rPr>
      <w:rFonts w:ascii="Monaco" w:hAnsi="Monaco"/>
      <w:sz w:val="20"/>
    </w:rPr>
  </w:style>
  <w:style w:type="character" w:customStyle="1" w:styleId="KeywordTok">
    <w:name w:val="KeywordTok"/>
    <w:basedOn w:val="VerbatimChar"/>
    <w:rPr>
      <w:rFonts w:ascii="Monaco" w:hAnsi="Monaco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Monaco" w:hAnsi="Monaco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Monaco" w:hAnsi="Monaco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Monaco" w:hAnsi="Monaco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Monaco" w:hAnsi="Monaco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Monaco" w:hAnsi="Monaco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Monaco" w:hAnsi="Monaco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Monaco" w:hAnsi="Monaco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Monaco" w:hAnsi="Monaco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Monaco" w:hAnsi="Monaco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Monaco" w:hAnsi="Monaco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Monaco" w:hAnsi="Monaco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Monaco" w:hAnsi="Monaco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Monaco" w:hAnsi="Monaco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Monaco" w:hAnsi="Monaco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Monaco" w:hAnsi="Monaco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Monaco" w:hAnsi="Monaco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Monaco" w:hAnsi="Monaco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Monaco" w:hAnsi="Monaco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Monaco" w:hAnsi="Monaco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Monaco" w:hAnsi="Monaco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Monaco" w:hAnsi="Monaco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Monaco" w:hAnsi="Monaco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Monaco" w:hAnsi="Monaco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Monaco" w:hAnsi="Monaco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Monaco" w:hAnsi="Monaco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Monaco" w:hAnsi="Monaco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Monaco" w:hAnsi="Monaco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Monaco" w:hAnsi="Monaco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Monaco" w:hAnsi="Monaco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Monaco" w:hAnsi="Monaco"/>
      <w:sz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D29F4"/>
  </w:style>
  <w:style w:type="paragraph" w:customStyle="1" w:styleId="Style1">
    <w:name w:val="Style1"/>
    <w:basedOn w:val="Heading1"/>
    <w:autoRedefine/>
    <w:qFormat/>
    <w:rsid w:val="005016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8</Words>
  <Characters>793</Characters>
  <Application>Microsoft Macintosh Word</Application>
  <DocSecurity>0</DocSecurity>
  <Lines>6</Lines>
  <Paragraphs>1</Paragraphs>
  <ScaleCrop>false</ScaleCrop>
  <LinksUpToDate>false</LinksUpToDate>
  <CharactersWithSpaces>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Zhian N. Kamvar</dc:creator>
  <cp:lastModifiedBy>Zhian Kamvar</cp:lastModifiedBy>
  <cp:revision>2</cp:revision>
  <dcterms:created xsi:type="dcterms:W3CDTF">2017-11-13T21:32:00Z</dcterms:created>
  <dcterms:modified xsi:type="dcterms:W3CDTF">2017-11-13T21:32:00Z</dcterms:modified>
</cp:coreProperties>
</file>